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00F0FAAC" w:rsidR="00DA384E" w:rsidRPr="00F36C65" w:rsidRDefault="00EE5FBE" w:rsidP="00754099">
      <w:pPr>
        <w:pStyle w:val="Heading1"/>
        <w:spacing w:after="0"/>
      </w:pPr>
      <w:r w:rsidRPr="00F36C65">
        <w:t>Meeting: One Care Implementation Council</w:t>
      </w:r>
      <w:r w:rsidR="00DF10A2" w:rsidRPr="00F36C65">
        <w:t xml:space="preserve"> </w:t>
      </w:r>
      <w:r w:rsidR="00AC3A45"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F36C65">
        <w:t xml:space="preserve">Date: </w:t>
      </w:r>
      <w:r w:rsidR="00205F80" w:rsidRPr="00F36C65">
        <w:t>Tuesday</w:t>
      </w:r>
      <w:r w:rsidR="00DA384E" w:rsidRPr="00F36C65">
        <w:t xml:space="preserve">, </w:t>
      </w:r>
      <w:r w:rsidR="009470A5">
        <w:t>December 9</w:t>
      </w:r>
      <w:r w:rsidR="00AB0EE4" w:rsidRPr="00F36C65">
        <w:t>, 202</w:t>
      </w:r>
      <w:r w:rsidR="00B451E1" w:rsidRPr="00F36C65">
        <w:t>5</w:t>
      </w:r>
    </w:p>
    <w:p w14:paraId="24933143" w14:textId="77777777" w:rsidR="00D33B35" w:rsidRPr="00F4789E" w:rsidRDefault="00DA384E" w:rsidP="00754099">
      <w:pPr>
        <w:spacing w:after="0"/>
      </w:pPr>
      <w:r w:rsidRPr="00F4789E">
        <w:rPr>
          <w:rStyle w:val="Heading1Char"/>
          <w:bCs/>
          <w:szCs w:val="22"/>
          <w:lang w:val="en-US" w:eastAsia="en-US"/>
        </w:rPr>
        <w:t>Start/End Time</w:t>
      </w:r>
      <w:r w:rsidR="008C2787" w:rsidRPr="00F4789E">
        <w:rPr>
          <w:rStyle w:val="Heading1Char"/>
          <w:bCs/>
          <w:szCs w:val="22"/>
          <w:lang w:val="en-US" w:eastAsia="en-US"/>
        </w:rPr>
        <w:t>, location</w:t>
      </w:r>
      <w:r w:rsidRPr="00F4789E">
        <w:t xml:space="preserve">: </w:t>
      </w:r>
    </w:p>
    <w:p w14:paraId="2C0D410D" w14:textId="6DF4F598" w:rsidR="00B71428" w:rsidRDefault="00DA384E" w:rsidP="00754099">
      <w:pPr>
        <w:spacing w:after="0" w:line="240" w:lineRule="auto"/>
      </w:pPr>
      <w:r w:rsidRPr="00DB679C">
        <w:t xml:space="preserve">10:00 AM – 12:00 </w:t>
      </w:r>
      <w:r w:rsidR="008C2787" w:rsidRPr="00DB679C">
        <w:t xml:space="preserve">PM </w:t>
      </w:r>
      <w:r w:rsidR="00340C0A" w:rsidRPr="00DB679C">
        <w:t>via Zoom videoconferencing</w:t>
      </w:r>
    </w:p>
    <w:p w14:paraId="5282A8A3" w14:textId="2A5E3ABF" w:rsidR="00A71413" w:rsidRPr="00DB679C" w:rsidRDefault="00754099" w:rsidP="00754099">
      <w:pPr>
        <w:spacing w:after="0" w:line="240" w:lineRule="auto"/>
        <w:rPr>
          <w:color w:val="333F50"/>
        </w:rPr>
      </w:pPr>
      <w:hyperlink r:id="rId11" w:history="1">
        <w:r w:rsidRPr="00754099">
          <w:rPr>
            <w:rStyle w:val="Hyperlink"/>
          </w:rPr>
          <w:t>Zoom Link</w:t>
        </w:r>
      </w:hyperlink>
      <w:r w:rsidR="00116BC2" w:rsidRPr="00DB679C">
        <w:rPr>
          <w:color w:val="333F50"/>
        </w:rPr>
        <w:t xml:space="preserve">  </w:t>
      </w:r>
    </w:p>
    <w:p w14:paraId="6C381CD6" w14:textId="77777777" w:rsidR="0026334A" w:rsidRDefault="001A11ED" w:rsidP="00754099">
      <w:pPr>
        <w:spacing w:after="0" w:line="240" w:lineRule="auto"/>
      </w:pPr>
      <w:r w:rsidRPr="005D4335">
        <w:t>Password:</w:t>
      </w:r>
      <w:r w:rsidRPr="00F4789E">
        <w:t xml:space="preserve"> 273263</w:t>
      </w:r>
    </w:p>
    <w:p w14:paraId="7814236B" w14:textId="77777777" w:rsidR="00754099" w:rsidRPr="00DB679C" w:rsidRDefault="00754099" w:rsidP="00754099">
      <w:pPr>
        <w:pStyle w:val="Heading1"/>
        <w:jc w:val="center"/>
      </w:pPr>
      <w:r w:rsidRPr="00DB679C">
        <w:t>Agenda</w:t>
      </w:r>
    </w:p>
    <w:p w14:paraId="379FC924" w14:textId="781A98BE" w:rsidR="00754099" w:rsidRPr="00DB679C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DB679C">
        <w:rPr>
          <w:rFonts w:eastAsia="Times New Roman" w:cs="Arial"/>
          <w:b/>
          <w:szCs w:val="36"/>
        </w:rPr>
        <w:t>Housekeeping</w:t>
      </w:r>
      <w:r w:rsidRPr="00DB679C">
        <w:rPr>
          <w:rFonts w:eastAsia="Times New Roman" w:cs="Arial"/>
          <w:b/>
          <w:szCs w:val="36"/>
        </w:rPr>
        <w:tab/>
        <w:t>10:00 – 10:02</w:t>
      </w:r>
      <w:r w:rsidR="0095182E">
        <w:rPr>
          <w:rFonts w:eastAsia="Times New Roman" w:cs="Arial"/>
          <w:b/>
          <w:szCs w:val="36"/>
        </w:rPr>
        <w:br/>
      </w:r>
      <w:r w:rsidR="0095182E" w:rsidRPr="0095182E">
        <w:rPr>
          <w:rFonts w:eastAsia="Times New Roman" w:cs="Arial"/>
          <w:bCs/>
          <w:szCs w:val="36"/>
        </w:rPr>
        <w:t>UMass Chan</w:t>
      </w:r>
      <w:r w:rsidR="0095182E" w:rsidRPr="0095182E">
        <w:rPr>
          <w:rFonts w:eastAsia="Times New Roman" w:cs="Arial"/>
          <w:b/>
          <w:szCs w:val="36"/>
        </w:rPr>
        <w:t xml:space="preserve"> </w:t>
      </w:r>
      <w:r w:rsidR="0095182E" w:rsidRPr="00DB679C">
        <w:rPr>
          <w:rFonts w:eastAsia="Times New Roman" w:cs="Arial"/>
          <w:b/>
          <w:szCs w:val="36"/>
        </w:rPr>
        <w:tab/>
      </w:r>
    </w:p>
    <w:p w14:paraId="07F43AEE" w14:textId="77777777" w:rsidR="00754099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3F856F90" w14:textId="77BD153F" w:rsidR="00754099" w:rsidRPr="00DB679C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DB679C">
        <w:rPr>
          <w:rFonts w:eastAsia="Times New Roman" w:cs="Arial"/>
          <w:b/>
          <w:szCs w:val="36"/>
        </w:rPr>
        <w:t xml:space="preserve">Welcome / Approve </w:t>
      </w:r>
      <w:r w:rsidRPr="00DB679C">
        <w:rPr>
          <w:rFonts w:cs="Arial"/>
          <w:b/>
          <w:szCs w:val="36"/>
        </w:rPr>
        <w:t>Meeting Minutes</w:t>
      </w:r>
      <w:r w:rsidRPr="00DB679C">
        <w:rPr>
          <w:rFonts w:cs="Arial"/>
          <w:b/>
          <w:szCs w:val="36"/>
        </w:rPr>
        <w:tab/>
      </w:r>
      <w:r w:rsidR="00AC0D1A" w:rsidRPr="00DB679C">
        <w:rPr>
          <w:rFonts w:eastAsia="Times New Roman" w:cs="Arial"/>
          <w:b/>
          <w:szCs w:val="36"/>
        </w:rPr>
        <w:t>10:02 – 10:05</w:t>
      </w:r>
      <w:r>
        <w:rPr>
          <w:rFonts w:eastAsia="Times New Roman" w:cs="Arial"/>
          <w:b/>
          <w:szCs w:val="36"/>
        </w:rPr>
        <w:br/>
      </w:r>
      <w:r w:rsidR="00AC0D1A" w:rsidRPr="00DB679C">
        <w:rPr>
          <w:rFonts w:eastAsia="Times New Roman" w:cs="Arial"/>
          <w:bCs/>
          <w:szCs w:val="36"/>
        </w:rPr>
        <w:t>Crystal Evans</w:t>
      </w:r>
      <w:r>
        <w:rPr>
          <w:rFonts w:eastAsia="Times New Roman" w:cs="Arial"/>
          <w:b/>
          <w:szCs w:val="36"/>
        </w:rPr>
        <w:tab/>
      </w:r>
    </w:p>
    <w:p w14:paraId="7D15BC81" w14:textId="77777777" w:rsidR="00754099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45ED8EDC" w14:textId="021AA3BA" w:rsidR="00754099" w:rsidRPr="00DB679C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DB679C">
        <w:rPr>
          <w:rFonts w:cs="Arial"/>
          <w:b/>
          <w:szCs w:val="36"/>
        </w:rPr>
        <w:t>MassHealth Updates</w:t>
      </w:r>
      <w:r w:rsidRPr="00DB679C">
        <w:rPr>
          <w:rFonts w:cs="Arial"/>
          <w:b/>
          <w:szCs w:val="36"/>
        </w:rPr>
        <w:tab/>
        <w:t>10:05 – 10:</w:t>
      </w:r>
      <w:r w:rsidR="00AE71BD">
        <w:rPr>
          <w:rFonts w:cs="Arial"/>
          <w:b/>
          <w:szCs w:val="36"/>
        </w:rPr>
        <w:t>10</w:t>
      </w:r>
      <w:r w:rsidR="0095182E">
        <w:rPr>
          <w:rFonts w:eastAsia="Times New Roman" w:cs="Arial"/>
          <w:b/>
          <w:szCs w:val="36"/>
        </w:rPr>
        <w:br/>
      </w:r>
      <w:r w:rsidR="0095182E" w:rsidRPr="00DB679C">
        <w:rPr>
          <w:rFonts w:cs="Arial"/>
          <w:bCs/>
          <w:szCs w:val="36"/>
        </w:rPr>
        <w:t>MassHealth</w:t>
      </w:r>
      <w:r w:rsidR="0095182E" w:rsidRPr="00DB679C">
        <w:rPr>
          <w:rFonts w:cs="Arial"/>
          <w:b/>
          <w:szCs w:val="36"/>
        </w:rPr>
        <w:tab/>
      </w:r>
    </w:p>
    <w:p w14:paraId="458E5A46" w14:textId="77777777" w:rsidR="00754099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012A0CCB" w14:textId="6E157210" w:rsidR="00754099" w:rsidRPr="00DB679C" w:rsidRDefault="00754099" w:rsidP="0095182E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>One Care Plan Presentations</w:t>
      </w:r>
      <w:r w:rsidRPr="00DB679C">
        <w:rPr>
          <w:rFonts w:cs="Arial"/>
          <w:b/>
          <w:szCs w:val="36"/>
        </w:rPr>
        <w:t xml:space="preserve"> </w:t>
      </w:r>
      <w:r w:rsidRPr="00DB679C">
        <w:rPr>
          <w:rFonts w:cs="Arial"/>
          <w:b/>
          <w:szCs w:val="36"/>
        </w:rPr>
        <w:tab/>
        <w:t>10:</w:t>
      </w:r>
      <w:r w:rsidR="00AE71BD">
        <w:rPr>
          <w:rFonts w:cs="Arial"/>
          <w:b/>
          <w:szCs w:val="36"/>
        </w:rPr>
        <w:t>1</w:t>
      </w:r>
      <w:r w:rsidRPr="00DB679C">
        <w:rPr>
          <w:rFonts w:cs="Arial"/>
          <w:b/>
          <w:szCs w:val="36"/>
        </w:rPr>
        <w:t>0 – 11:</w:t>
      </w:r>
      <w:r>
        <w:rPr>
          <w:rFonts w:cs="Arial"/>
          <w:b/>
          <w:szCs w:val="36"/>
        </w:rPr>
        <w:t>5</w:t>
      </w:r>
      <w:r w:rsidR="00B876B8">
        <w:rPr>
          <w:rFonts w:cs="Arial"/>
          <w:b/>
          <w:szCs w:val="36"/>
        </w:rPr>
        <w:t>8</w:t>
      </w:r>
    </w:p>
    <w:p w14:paraId="3C001A8E" w14:textId="77777777" w:rsidR="009470A5" w:rsidRPr="00754099" w:rsidRDefault="009470A5" w:rsidP="009470A5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>UnitedHealthcare (UHC)</w:t>
      </w:r>
    </w:p>
    <w:p w14:paraId="1B8D3B55" w14:textId="77777777" w:rsidR="009470A5" w:rsidRPr="00754099" w:rsidRDefault="009470A5" w:rsidP="009470A5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>Tufts Health One Care (THOC)</w:t>
      </w:r>
    </w:p>
    <w:p w14:paraId="1BD3713D" w14:textId="77777777" w:rsidR="00FD0E18" w:rsidRPr="009470A5" w:rsidRDefault="00FD0E18" w:rsidP="00FD0E18">
      <w:pPr>
        <w:pStyle w:val="ListParagraph"/>
        <w:numPr>
          <w:ilvl w:val="0"/>
          <w:numId w:val="39"/>
        </w:numPr>
        <w:tabs>
          <w:tab w:val="right" w:pos="10800"/>
        </w:tabs>
        <w:spacing w:before="240"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>Commonwealth Care Alliance (CCA)</w:t>
      </w:r>
    </w:p>
    <w:p w14:paraId="74719BBC" w14:textId="64E38FD2" w:rsidR="00FD0E18" w:rsidRDefault="00FD0E18" w:rsidP="00FD0E18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 xml:space="preserve">Molina </w:t>
      </w:r>
      <w:r>
        <w:rPr>
          <w:rFonts w:ascii="Arial" w:hAnsi="Arial" w:cs="Arial"/>
          <w:b/>
          <w:sz w:val="36"/>
          <w:szCs w:val="36"/>
        </w:rPr>
        <w:t>Healthc</w:t>
      </w:r>
      <w:r w:rsidRPr="00754099">
        <w:rPr>
          <w:rFonts w:ascii="Arial" w:hAnsi="Arial" w:cs="Arial"/>
          <w:b/>
          <w:sz w:val="36"/>
          <w:szCs w:val="36"/>
        </w:rPr>
        <w:t>are</w:t>
      </w:r>
      <w:r w:rsidR="00CE255F">
        <w:rPr>
          <w:rFonts w:ascii="Arial" w:hAnsi="Arial" w:cs="Arial"/>
          <w:b/>
          <w:sz w:val="36"/>
          <w:szCs w:val="36"/>
        </w:rPr>
        <w:t xml:space="preserve"> (MHI)</w:t>
      </w:r>
    </w:p>
    <w:p w14:paraId="4B1635E9" w14:textId="77777777" w:rsidR="00754099" w:rsidRPr="00754099" w:rsidRDefault="00754099" w:rsidP="00754099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>Mass General Brigham Health Plan (MGBHP)</w:t>
      </w:r>
    </w:p>
    <w:p w14:paraId="4EBA366A" w14:textId="77777777" w:rsidR="00754099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58C671A6" w14:textId="63621B63" w:rsidR="00754099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DB679C">
        <w:rPr>
          <w:rFonts w:cs="Arial"/>
          <w:b/>
          <w:szCs w:val="36"/>
        </w:rPr>
        <w:t>Next Steps</w:t>
      </w:r>
      <w:r w:rsidRPr="00DB679C">
        <w:rPr>
          <w:rFonts w:cs="Arial"/>
          <w:b/>
          <w:szCs w:val="36"/>
        </w:rPr>
        <w:tab/>
        <w:t>11:5</w:t>
      </w:r>
      <w:r w:rsidR="00B876B8">
        <w:rPr>
          <w:rFonts w:cs="Arial"/>
          <w:b/>
          <w:szCs w:val="36"/>
        </w:rPr>
        <w:t>8</w:t>
      </w:r>
      <w:r w:rsidRPr="00DB679C">
        <w:rPr>
          <w:rFonts w:cs="Arial"/>
          <w:b/>
          <w:szCs w:val="36"/>
        </w:rPr>
        <w:t xml:space="preserve"> – 12:00</w:t>
      </w:r>
      <w:r w:rsidR="0095182E">
        <w:rPr>
          <w:rFonts w:eastAsia="Times New Roman" w:cs="Arial"/>
          <w:b/>
          <w:szCs w:val="36"/>
        </w:rPr>
        <w:br/>
      </w:r>
      <w:r w:rsidR="0095182E" w:rsidRPr="00DB679C">
        <w:rPr>
          <w:rFonts w:cs="Arial"/>
          <w:bCs/>
          <w:szCs w:val="36"/>
        </w:rPr>
        <w:t>Dennis Heaphy</w:t>
      </w:r>
    </w:p>
    <w:p w14:paraId="6522834E" w14:textId="5002D1C8" w:rsidR="00754099" w:rsidRDefault="00754099">
      <w:pPr>
        <w:spacing w:after="0" w:line="240" w:lineRule="auto"/>
        <w:rPr>
          <w:rStyle w:val="Heading2Char"/>
          <w:bCs/>
        </w:rPr>
      </w:pPr>
      <w:r>
        <w:rPr>
          <w:rStyle w:val="Heading2Char"/>
          <w:b w:val="0"/>
          <w:bCs/>
        </w:rPr>
        <w:br w:type="page"/>
      </w:r>
    </w:p>
    <w:bookmarkEnd w:id="0"/>
    <w:p w14:paraId="21F189C2" w14:textId="77777777" w:rsidR="00D33B35" w:rsidRPr="006573C4" w:rsidRDefault="00A472AA" w:rsidP="006573C4">
      <w:pPr>
        <w:pStyle w:val="Heading2"/>
      </w:pPr>
      <w:proofErr w:type="gramStart"/>
      <w:r w:rsidRPr="006573C4">
        <w:rPr>
          <w:rStyle w:val="Heading1Char"/>
          <w:b/>
          <w:szCs w:val="36"/>
          <w:lang w:val="en-US" w:eastAsia="en-US"/>
        </w:rPr>
        <w:lastRenderedPageBreak/>
        <w:t>Anticipated Attendees</w:t>
      </w:r>
      <w:proofErr w:type="gramEnd"/>
      <w:r w:rsidRPr="006573C4">
        <w:rPr>
          <w:rStyle w:val="Heading1Char"/>
          <w:b/>
          <w:szCs w:val="36"/>
          <w:lang w:val="en-US" w:eastAsia="en-US"/>
        </w:rPr>
        <w:t>:</w:t>
      </w:r>
      <w:r w:rsidRPr="006573C4">
        <w:t xml:space="preserve"> </w:t>
      </w:r>
    </w:p>
    <w:p w14:paraId="55C3BB53" w14:textId="406CBF78" w:rsidR="00A472AA" w:rsidRPr="00DB679C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DB679C">
        <w:rPr>
          <w:rFonts w:cs="Arial"/>
          <w:szCs w:val="36"/>
        </w:rPr>
        <w:t>Karen Bureau, Crystal Evans (Vice</w:t>
      </w:r>
      <w:r w:rsidR="00754099">
        <w:rPr>
          <w:rFonts w:cs="Arial"/>
          <w:szCs w:val="36"/>
        </w:rPr>
        <w:t xml:space="preserve"> </w:t>
      </w:r>
      <w:r w:rsidRPr="00DB679C">
        <w:rPr>
          <w:rFonts w:cs="Arial"/>
          <w:szCs w:val="36"/>
        </w:rPr>
        <w:t>Chair),</w:t>
      </w:r>
      <w:r w:rsidR="00293C26" w:rsidRPr="00DB679C">
        <w:rPr>
          <w:rFonts w:cs="Arial"/>
          <w:szCs w:val="36"/>
        </w:rPr>
        <w:t xml:space="preserve"> Paloma Fernande</w:t>
      </w:r>
      <w:r w:rsidR="00C408F6" w:rsidRPr="00DB679C">
        <w:rPr>
          <w:rFonts w:cs="Arial"/>
          <w:szCs w:val="36"/>
        </w:rPr>
        <w:t>s</w:t>
      </w:r>
      <w:r w:rsidR="00293C26" w:rsidRPr="00DB679C">
        <w:rPr>
          <w:rFonts w:cs="Arial"/>
          <w:szCs w:val="36"/>
        </w:rPr>
        <w:t>,</w:t>
      </w:r>
      <w:r w:rsidRPr="00DB679C">
        <w:rPr>
          <w:rFonts w:cs="Arial"/>
          <w:szCs w:val="36"/>
        </w:rPr>
        <w:t xml:space="preserve"> Maureen Glynn, Lisa Goldsmith, Dennis Heaphy (Chair), Jeff Keilson, Gary Peters, Jason Rodney, Bella Rose</w:t>
      </w:r>
      <w:r w:rsidR="00754099">
        <w:rPr>
          <w:rFonts w:cs="Arial"/>
          <w:szCs w:val="36"/>
        </w:rPr>
        <w:t xml:space="preserve"> (Vice Chair)</w:t>
      </w:r>
      <w:r w:rsidRPr="00DB679C">
        <w:rPr>
          <w:rFonts w:cs="Arial"/>
          <w:szCs w:val="36"/>
        </w:rPr>
        <w:t>, Chris White, Sara Willig</w:t>
      </w:r>
    </w:p>
    <w:p w14:paraId="61A6C7C9" w14:textId="415F8906" w:rsidR="00D33B35" w:rsidRPr="00441284" w:rsidRDefault="00A472AA" w:rsidP="00441284">
      <w:pPr>
        <w:pStyle w:val="Heading2"/>
        <w:rPr>
          <w:b w:val="0"/>
          <w:bCs/>
        </w:rPr>
      </w:pPr>
      <w:r w:rsidRPr="00441284">
        <w:rPr>
          <w:rStyle w:val="Heading1Char"/>
          <w:b/>
          <w:bCs/>
          <w:szCs w:val="36"/>
        </w:rPr>
        <w:t>Meeting Materials:</w:t>
      </w:r>
      <w:r w:rsidRPr="00441284">
        <w:rPr>
          <w:b w:val="0"/>
          <w:bCs/>
        </w:rPr>
        <w:t xml:space="preserve">  </w:t>
      </w:r>
    </w:p>
    <w:p w14:paraId="5446FD4D" w14:textId="499E1693" w:rsidR="00DB679C" w:rsidRPr="00754099" w:rsidRDefault="00A472AA" w:rsidP="00754099">
      <w:pPr>
        <w:spacing w:after="0" w:line="240" w:lineRule="auto"/>
        <w:rPr>
          <w:rFonts w:cs="Arial"/>
          <w:szCs w:val="36"/>
        </w:rPr>
      </w:pPr>
      <w:bookmarkStart w:id="1" w:name="_Hlk210632414"/>
      <w:r w:rsidRPr="00D14181">
        <w:rPr>
          <w:rFonts w:cs="Arial"/>
          <w:szCs w:val="36"/>
        </w:rPr>
        <w:t xml:space="preserve">Agenda, </w:t>
      </w:r>
      <w:r w:rsidR="005903EB">
        <w:rPr>
          <w:rFonts w:cs="Arial"/>
          <w:szCs w:val="36"/>
        </w:rPr>
        <w:t>November</w:t>
      </w:r>
      <w:r w:rsidRPr="00D14181">
        <w:rPr>
          <w:rFonts w:cs="Arial"/>
          <w:szCs w:val="36"/>
        </w:rPr>
        <w:t xml:space="preserve"> Meeting Minutes, </w:t>
      </w:r>
      <w:r w:rsidR="005B4451" w:rsidRPr="00D14181">
        <w:rPr>
          <w:rFonts w:cs="Arial"/>
          <w:szCs w:val="36"/>
        </w:rPr>
        <w:t xml:space="preserve">MassHealth presentation, </w:t>
      </w:r>
      <w:r w:rsidR="00754099" w:rsidRPr="00D14181">
        <w:rPr>
          <w:rFonts w:cs="Arial"/>
          <w:szCs w:val="36"/>
        </w:rPr>
        <w:t>plan</w:t>
      </w:r>
      <w:r w:rsidR="00701299" w:rsidRPr="00D14181">
        <w:rPr>
          <w:rFonts w:cs="Arial"/>
          <w:szCs w:val="36"/>
        </w:rPr>
        <w:t xml:space="preserve"> presentation</w:t>
      </w:r>
      <w:r w:rsidR="00754099" w:rsidRPr="00D14181">
        <w:rPr>
          <w:rFonts w:cs="Arial"/>
          <w:szCs w:val="36"/>
        </w:rPr>
        <w:t>s</w:t>
      </w:r>
    </w:p>
    <w:bookmarkEnd w:id="1"/>
    <w:p w14:paraId="5A7C2EAF" w14:textId="5B60D8AC" w:rsidR="00D319B6" w:rsidRPr="00DB679C" w:rsidRDefault="00644262" w:rsidP="00F32D49">
      <w:pPr>
        <w:pStyle w:val="Heading2"/>
      </w:pPr>
      <w:r w:rsidRPr="00DB679C">
        <w:t>Upcoming</w:t>
      </w:r>
      <w:r w:rsidR="00571280" w:rsidRPr="00DB679C">
        <w:t xml:space="preserve"> </w:t>
      </w:r>
      <w:r w:rsidR="00E72442" w:rsidRPr="00DB679C">
        <w:t>Meetin</w:t>
      </w:r>
      <w:r w:rsidR="00D319B6" w:rsidRPr="00DB679C">
        <w:t>g</w:t>
      </w:r>
      <w:r w:rsidR="00DD6F96" w:rsidRPr="00DB679C">
        <w:t>s</w:t>
      </w:r>
    </w:p>
    <w:p w14:paraId="2933EF20" w14:textId="643A0F79" w:rsidR="002E05E8" w:rsidRPr="00DB679C" w:rsidRDefault="00F102FD" w:rsidP="00754099">
      <w:pPr>
        <w:spacing w:after="0" w:line="240" w:lineRule="auto"/>
        <w:rPr>
          <w:b/>
        </w:rPr>
      </w:pPr>
      <w:r w:rsidRPr="00DB679C">
        <w:t xml:space="preserve">IC </w:t>
      </w:r>
      <w:r w:rsidR="00AE71BD">
        <w:t>Meeting</w:t>
      </w:r>
    </w:p>
    <w:p w14:paraId="53C79FA5" w14:textId="67FE3024" w:rsidR="00D319B6" w:rsidRPr="00DB679C" w:rsidRDefault="00D319B6" w:rsidP="00754099">
      <w:pPr>
        <w:spacing w:after="0" w:line="240" w:lineRule="auto"/>
        <w:rPr>
          <w:b/>
        </w:rPr>
      </w:pPr>
      <w:r w:rsidRPr="00DB679C">
        <w:t xml:space="preserve">Tuesday, </w:t>
      </w:r>
      <w:r w:rsidR="00214C35">
        <w:t>January 13</w:t>
      </w:r>
      <w:r w:rsidRPr="00DB679C">
        <w:t>, 202</w:t>
      </w:r>
      <w:r w:rsidR="00B451E1" w:rsidRPr="00DB679C">
        <w:t>5</w:t>
      </w:r>
      <w:r w:rsidRPr="00DB679C">
        <w:t xml:space="preserve"> </w:t>
      </w:r>
    </w:p>
    <w:p w14:paraId="4CBA84C2" w14:textId="77777777" w:rsidR="00D319B6" w:rsidRPr="00DB679C" w:rsidRDefault="00D319B6" w:rsidP="00754099">
      <w:pPr>
        <w:spacing w:after="0" w:line="240" w:lineRule="auto"/>
        <w:rPr>
          <w:b/>
        </w:rPr>
      </w:pPr>
      <w:r w:rsidRPr="00DB679C">
        <w:t>10:00 a</w:t>
      </w:r>
      <w:r w:rsidR="00EC4A0E" w:rsidRPr="00DB679C">
        <w:t>m</w:t>
      </w:r>
    </w:p>
    <w:p w14:paraId="216C47A6" w14:textId="77777777" w:rsidR="00E7562A" w:rsidRPr="00DB679C" w:rsidRDefault="00E7562A" w:rsidP="00E7562A">
      <w:pPr>
        <w:rPr>
          <w:rFonts w:cs="Arial"/>
          <w:szCs w:val="36"/>
          <w:lang w:val="x-none" w:eastAsia="x-none"/>
        </w:rPr>
      </w:pPr>
    </w:p>
    <w:p w14:paraId="784BA636" w14:textId="3E32B192" w:rsidR="00E7562A" w:rsidRPr="00DB679C" w:rsidRDefault="00E7562A" w:rsidP="00E7562A">
      <w:pPr>
        <w:rPr>
          <w:rFonts w:cs="Arial"/>
          <w:szCs w:val="36"/>
          <w:lang w:val="x-none" w:eastAsia="x-none"/>
        </w:rPr>
        <w:sectPr w:rsidR="00E7562A" w:rsidRPr="00DB679C" w:rsidSect="00A45F9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DB679C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DB679C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673BD"/>
    <w:multiLevelType w:val="hybridMultilevel"/>
    <w:tmpl w:val="E1B2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5"/>
  </w:num>
  <w:num w:numId="31" w16cid:durableId="61413949">
    <w:abstractNumId w:val="24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 w:numId="39" w16cid:durableId="1238249014">
    <w:abstractNumId w:val="3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5BF"/>
    <w:rsid w:val="0003488A"/>
    <w:rsid w:val="000369E6"/>
    <w:rsid w:val="00037E6E"/>
    <w:rsid w:val="00040DAA"/>
    <w:rsid w:val="000411B6"/>
    <w:rsid w:val="000419BC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3E4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51D0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5A89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02E9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100B"/>
    <w:rsid w:val="0021236A"/>
    <w:rsid w:val="00212518"/>
    <w:rsid w:val="00212927"/>
    <w:rsid w:val="00213DEF"/>
    <w:rsid w:val="00214C35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02B"/>
    <w:rsid w:val="002575D0"/>
    <w:rsid w:val="002615B5"/>
    <w:rsid w:val="00262247"/>
    <w:rsid w:val="00262338"/>
    <w:rsid w:val="00262374"/>
    <w:rsid w:val="0026334A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4941"/>
    <w:rsid w:val="00405AA3"/>
    <w:rsid w:val="004101C4"/>
    <w:rsid w:val="0041039E"/>
    <w:rsid w:val="00414E6D"/>
    <w:rsid w:val="00415CE6"/>
    <w:rsid w:val="0041638E"/>
    <w:rsid w:val="004215F7"/>
    <w:rsid w:val="00421AD9"/>
    <w:rsid w:val="00422ACC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1DA"/>
    <w:rsid w:val="0043426D"/>
    <w:rsid w:val="004342AB"/>
    <w:rsid w:val="00434A53"/>
    <w:rsid w:val="0043775F"/>
    <w:rsid w:val="00440D96"/>
    <w:rsid w:val="00441284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8F8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5028"/>
    <w:rsid w:val="0056598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3EB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4335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31C1"/>
    <w:rsid w:val="00633D7C"/>
    <w:rsid w:val="006344F6"/>
    <w:rsid w:val="006359B4"/>
    <w:rsid w:val="00635ACB"/>
    <w:rsid w:val="00636281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3C4"/>
    <w:rsid w:val="00657410"/>
    <w:rsid w:val="00660CD7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581B"/>
    <w:rsid w:val="006B607F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5D1B"/>
    <w:rsid w:val="006E76DB"/>
    <w:rsid w:val="006F1674"/>
    <w:rsid w:val="006F2B0B"/>
    <w:rsid w:val="006F2BBF"/>
    <w:rsid w:val="006F6777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4099"/>
    <w:rsid w:val="007578E7"/>
    <w:rsid w:val="0076040F"/>
    <w:rsid w:val="007617E6"/>
    <w:rsid w:val="00761F1D"/>
    <w:rsid w:val="007622D9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6453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26A8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470A5"/>
    <w:rsid w:val="00950056"/>
    <w:rsid w:val="0095182E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17A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5EEC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0D1A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23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1BD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5EFE"/>
    <w:rsid w:val="00B36957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428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6B8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255F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18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0AC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679C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3764"/>
    <w:rsid w:val="00E651B9"/>
    <w:rsid w:val="00E679EE"/>
    <w:rsid w:val="00E67C35"/>
    <w:rsid w:val="00E703EA"/>
    <w:rsid w:val="00E7083E"/>
    <w:rsid w:val="00E7101D"/>
    <w:rsid w:val="00E71D50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78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3F9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D49"/>
    <w:rsid w:val="00F335F0"/>
    <w:rsid w:val="00F33EBC"/>
    <w:rsid w:val="00F35D4A"/>
    <w:rsid w:val="00F368CC"/>
    <w:rsid w:val="00F36C65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4789E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3934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C5EF1"/>
    <w:rsid w:val="00FD0E18"/>
    <w:rsid w:val="00FD13E7"/>
    <w:rsid w:val="00FD15F5"/>
    <w:rsid w:val="00FD346F"/>
    <w:rsid w:val="00FD395E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78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C5EF1"/>
    <w:pPr>
      <w:spacing w:before="240" w:after="240"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9E"/>
    <w:pPr>
      <w:spacing w:before="120" w:after="120" w:line="240" w:lineRule="auto"/>
      <w:outlineLvl w:val="1"/>
    </w:pPr>
    <w:rPr>
      <w:rFonts w:cs="Arial"/>
      <w:b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5EF1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4789E"/>
    <w:rPr>
      <w:rFonts w:ascii="Arial" w:hAnsi="Arial" w:cs="Arial"/>
      <w:b/>
      <w:sz w:val="36"/>
      <w:szCs w:val="36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598d83c8d5cc8588e411bfec4547a831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948c543ea909ea80c5ff6b0faeacd521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843907-2497-4B18-9857-443AF60C08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5</Words>
  <Characters>900</Characters>
  <Application>Microsoft Office Word</Application>
  <DocSecurity>0</DocSecurity>
  <Lines>6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010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2</cp:revision>
  <cp:lastPrinted>2019-03-27T12:54:00Z</cp:lastPrinted>
  <dcterms:created xsi:type="dcterms:W3CDTF">2025-12-01T15:56:00Z</dcterms:created>
  <dcterms:modified xsi:type="dcterms:W3CDTF">2025-12-0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